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167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0598"/>
      </w:tblGrid>
      <w:tr w:rsidR="0039684A" w:rsidRPr="004441E0" w14:paraId="571023ED" w14:textId="77777777" w:rsidTr="00462E9A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8517" w:type="dxa"/>
              <w:jc w:val="center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1560"/>
              <w:gridCol w:w="6957"/>
            </w:tblGrid>
            <w:tr w:rsidR="0039684A" w:rsidRPr="004441E0" w14:paraId="177C8278" w14:textId="77777777" w:rsidTr="00462E9A">
              <w:trPr>
                <w:cantSplit/>
                <w:trHeight w:val="518"/>
                <w:tblCellSpacing w:w="15" w:type="dxa"/>
                <w:jc w:val="center"/>
              </w:trPr>
              <w:tc>
                <w:tcPr>
                  <w:tcW w:w="889" w:type="pct"/>
                  <w:vMerge w:val="restart"/>
                </w:tcPr>
                <w:p w14:paraId="1E1C31BF" w14:textId="77777777" w:rsidR="0039684A" w:rsidRPr="004441E0" w:rsidRDefault="0039684A" w:rsidP="00462E9A">
                  <w:pPr>
                    <w:pStyle w:val="Web"/>
                    <w:jc w:val="center"/>
                  </w:pPr>
                  <w:r w:rsidRPr="004441E0">
                    <w:rPr>
                      <w:noProof/>
                    </w:rPr>
                    <w:drawing>
                      <wp:anchor distT="0" distB="0" distL="114300" distR="114300" simplePos="0" relativeHeight="251659264" behindDoc="0" locked="0" layoutInCell="1" allowOverlap="1" wp14:anchorId="4D2A57CD" wp14:editId="6C772631">
                        <wp:simplePos x="0" y="0"/>
                        <wp:positionH relativeFrom="column">
                          <wp:posOffset>-82550</wp:posOffset>
                        </wp:positionH>
                        <wp:positionV relativeFrom="paragraph">
                          <wp:posOffset>-52070</wp:posOffset>
                        </wp:positionV>
                        <wp:extent cx="964565" cy="901700"/>
                        <wp:effectExtent l="0" t="0" r="0" b="0"/>
                        <wp:wrapNone/>
                        <wp:docPr id="23" name="Picture 23" descr="一張含有 文字, 標誌, 符號, 象徵物 的圖片&#10;&#10;自動產生的描述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3" name="Picture 23" descr="一張含有 文字, 標誌, 符號, 象徵物 的圖片&#10;&#10;自動產生的描述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64565" cy="90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4058" w:type="pct"/>
                  <w:vMerge w:val="restart"/>
                  <w:vAlign w:val="center"/>
                </w:tcPr>
                <w:p w14:paraId="3AAD35BE" w14:textId="77777777" w:rsidR="0039684A" w:rsidRPr="004441E0" w:rsidRDefault="0039684A" w:rsidP="00462E9A">
                  <w:pPr>
                    <w:pStyle w:val="3"/>
                    <w:jc w:val="center"/>
                    <w:rPr>
                      <w:rFonts w:ascii="Arial" w:hAnsi="Arial" w:cs="Arial"/>
                      <w:sz w:val="28"/>
                      <w:lang w:eastAsia="zh-TW"/>
                    </w:rPr>
                  </w:pPr>
                  <w:r w:rsidRPr="004441E0">
                    <w:rPr>
                      <w:rFonts w:ascii="Arial" w:hAnsi="Arial" w:cs="Arial"/>
                      <w:sz w:val="28"/>
                    </w:rPr>
                    <w:t xml:space="preserve">Hong Kong Shue Yan </w:t>
                  </w:r>
                  <w:r w:rsidRPr="004441E0">
                    <w:rPr>
                      <w:rFonts w:ascii="Arial" w:hAnsi="Arial" w:cs="Arial" w:hint="eastAsia"/>
                      <w:sz w:val="28"/>
                      <w:lang w:eastAsia="zh-TW"/>
                    </w:rPr>
                    <w:t>University</w:t>
                  </w:r>
                </w:p>
                <w:p w14:paraId="21F38D32" w14:textId="77777777" w:rsidR="0039684A" w:rsidRPr="004441E0" w:rsidRDefault="0039684A" w:rsidP="00462E9A">
                  <w:pPr>
                    <w:pStyle w:val="3"/>
                    <w:jc w:val="center"/>
                    <w:rPr>
                      <w:sz w:val="24"/>
                    </w:rPr>
                  </w:pPr>
                  <w:r w:rsidRPr="004441E0">
                    <w:rPr>
                      <w:rFonts w:ascii="Arial" w:hAnsi="Arial" w:cs="Arial" w:hint="eastAsia"/>
                      <w:sz w:val="24"/>
                      <w:lang w:eastAsia="zh-TW"/>
                    </w:rPr>
                    <w:t xml:space="preserve">Department of </w:t>
                  </w:r>
                  <w:r w:rsidRPr="004441E0">
                    <w:rPr>
                      <w:rFonts w:ascii="Arial" w:hAnsi="Arial" w:cs="Arial"/>
                      <w:sz w:val="24"/>
                      <w:lang w:eastAsia="zh-TW"/>
                    </w:rPr>
                    <w:t>Counselling</w:t>
                  </w:r>
                  <w:r w:rsidRPr="004441E0">
                    <w:rPr>
                      <w:rFonts w:ascii="Arial" w:hAnsi="Arial" w:cs="Arial" w:hint="eastAsia"/>
                      <w:sz w:val="24"/>
                      <w:lang w:eastAsia="zh-TW"/>
                    </w:rPr>
                    <w:t xml:space="preserve"> and Psychology</w:t>
                  </w:r>
                </w:p>
              </w:tc>
            </w:tr>
            <w:tr w:rsidR="0039684A" w:rsidRPr="004441E0" w14:paraId="2CE31149" w14:textId="77777777" w:rsidTr="00462E9A">
              <w:trPr>
                <w:cantSplit/>
                <w:trHeight w:val="418"/>
                <w:tblCellSpacing w:w="15" w:type="dxa"/>
                <w:jc w:val="center"/>
              </w:trPr>
              <w:tc>
                <w:tcPr>
                  <w:tcW w:w="889" w:type="pct"/>
                  <w:vMerge/>
                </w:tcPr>
                <w:p w14:paraId="1EA5FE20" w14:textId="77777777" w:rsidR="0039684A" w:rsidRPr="004441E0" w:rsidRDefault="0039684A" w:rsidP="00462E9A">
                  <w:pPr>
                    <w:pStyle w:val="Web"/>
                    <w:spacing w:before="0" w:beforeAutospacing="0" w:after="0" w:afterAutospacing="0"/>
                    <w:jc w:val="center"/>
                  </w:pPr>
                </w:p>
              </w:tc>
              <w:tc>
                <w:tcPr>
                  <w:tcW w:w="4058" w:type="pct"/>
                  <w:vMerge/>
                  <w:vAlign w:val="center"/>
                </w:tcPr>
                <w:p w14:paraId="6112E4DE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b/>
                      <w:bCs/>
                      <w:sz w:val="28"/>
                      <w:szCs w:val="27"/>
                    </w:rPr>
                  </w:pPr>
                </w:p>
              </w:tc>
            </w:tr>
            <w:tr w:rsidR="0039684A" w:rsidRPr="004441E0" w14:paraId="5FADA946" w14:textId="77777777" w:rsidTr="00462E9A">
              <w:trPr>
                <w:cantSplit/>
                <w:trHeight w:val="610"/>
                <w:tblCellSpacing w:w="15" w:type="dxa"/>
                <w:jc w:val="center"/>
              </w:trPr>
              <w:tc>
                <w:tcPr>
                  <w:tcW w:w="0" w:type="auto"/>
                  <w:vMerge/>
                  <w:vAlign w:val="center"/>
                </w:tcPr>
                <w:p w14:paraId="1E1AE1EE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  <w:tc>
                <w:tcPr>
                  <w:tcW w:w="4058" w:type="pct"/>
                  <w:vAlign w:val="center"/>
                </w:tcPr>
                <w:p w14:paraId="085A3B16" w14:textId="77777777" w:rsidR="0039684A" w:rsidRPr="004441E0" w:rsidRDefault="0039684A" w:rsidP="00462E9A">
                  <w:pPr>
                    <w:pStyle w:val="2"/>
                    <w:spacing w:before="0" w:beforeAutospacing="0" w:after="0" w:afterAutospacing="0" w:line="0" w:lineRule="atLeast"/>
                    <w:jc w:val="center"/>
                    <w:rPr>
                      <w:rFonts w:ascii="Arial" w:hAnsi="Arial" w:cs="Arial"/>
                      <w:sz w:val="22"/>
                      <w:szCs w:val="24"/>
                      <w:lang w:eastAsia="zh-TW"/>
                    </w:rPr>
                  </w:pPr>
                  <w:r w:rsidRPr="004441E0">
                    <w:rPr>
                      <w:rFonts w:ascii="Arial" w:hAnsi="Arial" w:cs="Arial"/>
                      <w:sz w:val="22"/>
                      <w:szCs w:val="24"/>
                    </w:rPr>
                    <w:t xml:space="preserve"> </w:t>
                  </w:r>
                  <w:r w:rsidRPr="004441E0">
                    <w:rPr>
                      <w:rFonts w:ascii="Arial" w:hAnsi="Arial" w:cs="Arial"/>
                      <w:sz w:val="22"/>
                      <w:szCs w:val="24"/>
                      <w:lang w:eastAsia="zh-TW"/>
                    </w:rPr>
                    <w:t>DOCTOR OF PSYCHOLOGY IN COUNSELLING PSYCHOLOGY</w:t>
                  </w:r>
                </w:p>
                <w:p w14:paraId="08996362" w14:textId="77777777" w:rsidR="0039684A" w:rsidRPr="004441E0" w:rsidRDefault="0039684A" w:rsidP="00462E9A">
                  <w:pPr>
                    <w:pStyle w:val="2"/>
                    <w:spacing w:before="0" w:beforeAutospacing="0" w:after="0" w:afterAutospacing="0" w:line="0" w:lineRule="atLeast"/>
                    <w:jc w:val="center"/>
                    <w:rPr>
                      <w:rFonts w:ascii="Arial" w:hAnsi="Arial" w:cs="Arial"/>
                      <w:sz w:val="22"/>
                      <w:szCs w:val="24"/>
                      <w:lang w:eastAsia="zh-TW"/>
                    </w:rPr>
                  </w:pPr>
                </w:p>
                <w:p w14:paraId="7F865667" w14:textId="77777777" w:rsidR="0039684A" w:rsidRPr="008A5709" w:rsidRDefault="0039684A" w:rsidP="00462E9A">
                  <w:pPr>
                    <w:pStyle w:val="2"/>
                    <w:spacing w:before="0" w:beforeAutospacing="0" w:after="0" w:afterAutospacing="0" w:line="0" w:lineRule="atLeast"/>
                    <w:ind w:leftChars="-746" w:left="-1492"/>
                    <w:jc w:val="center"/>
                    <w:rPr>
                      <w:sz w:val="24"/>
                      <w:u w:val="single"/>
                      <w:lang w:eastAsia="zh-TW"/>
                    </w:rPr>
                  </w:pPr>
                  <w:r w:rsidRPr="008A5709">
                    <w:rPr>
                      <w:rFonts w:ascii="Arial" w:hAnsi="Arial" w:cs="Arial"/>
                      <w:sz w:val="24"/>
                      <w:u w:val="single"/>
                      <w:lang w:eastAsia="zh-TW"/>
                    </w:rPr>
                    <w:t>Professional</w:t>
                  </w:r>
                  <w:r w:rsidRPr="008A5709">
                    <w:rPr>
                      <w:rFonts w:ascii="Arial" w:hAnsi="Arial" w:cs="Arial" w:hint="eastAsia"/>
                      <w:sz w:val="24"/>
                      <w:u w:val="single"/>
                      <w:lang w:eastAsia="zh-TW"/>
                    </w:rPr>
                    <w:t xml:space="preserve"> </w:t>
                  </w:r>
                  <w:r w:rsidRPr="008A5709">
                    <w:rPr>
                      <w:rFonts w:ascii="Arial" w:hAnsi="Arial" w:cs="Arial"/>
                      <w:sz w:val="24"/>
                      <w:u w:val="single"/>
                    </w:rPr>
                    <w:t>Referee Report</w:t>
                  </w:r>
                </w:p>
              </w:tc>
            </w:tr>
          </w:tbl>
          <w:p w14:paraId="2443C603" w14:textId="77777777" w:rsidR="0039684A" w:rsidRPr="004441E0" w:rsidRDefault="0039684A" w:rsidP="00462E9A">
            <w:pPr>
              <w:jc w:val="center"/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39684A" w:rsidRPr="004441E0" w14:paraId="7D2E23FF" w14:textId="77777777" w:rsidTr="00462E9A">
        <w:trPr>
          <w:tblCellSpacing w:w="15" w:type="dxa"/>
        </w:trPr>
        <w:tc>
          <w:tcPr>
            <w:tcW w:w="4972" w:type="pct"/>
            <w:vAlign w:val="center"/>
          </w:tcPr>
          <w:p w14:paraId="213F15D7" w14:textId="77777777" w:rsidR="0039684A" w:rsidRDefault="0039684A" w:rsidP="00462E9A">
            <w:pPr>
              <w:rPr>
                <w:rFonts w:ascii="Arial" w:hAnsi="Arial" w:cs="Arial"/>
              </w:rPr>
            </w:pPr>
            <w:r w:rsidRPr="004441E0">
              <w:rPr>
                <w:rFonts w:ascii="Arial" w:hAnsi="Arial" w:cs="Arial"/>
              </w:rPr>
              <w:t>The candidate should complete section 1 and give it to the</w:t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 </w:t>
            </w:r>
            <w:r>
              <w:rPr>
                <w:rFonts w:ascii="Arial" w:hAnsi="Arial" w:cs="Arial"/>
                <w:lang w:eastAsia="zh-TW"/>
              </w:rPr>
              <w:t xml:space="preserve">professional </w:t>
            </w:r>
            <w:r w:rsidRPr="004441E0">
              <w:rPr>
                <w:rFonts w:ascii="Arial" w:hAnsi="Arial" w:cs="Arial"/>
              </w:rPr>
              <w:t xml:space="preserve">referee to complete section 2. The </w:t>
            </w:r>
            <w:r>
              <w:rPr>
                <w:rFonts w:ascii="Arial" w:hAnsi="Arial" w:cs="Arial"/>
              </w:rPr>
              <w:t xml:space="preserve">professional </w:t>
            </w:r>
            <w:r w:rsidRPr="004441E0">
              <w:rPr>
                <w:rFonts w:ascii="Arial" w:hAnsi="Arial" w:cs="Arial"/>
              </w:rPr>
              <w:t xml:space="preserve">referee should then send </w:t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the signed and </w:t>
            </w:r>
            <w:r w:rsidRPr="008A35CB">
              <w:rPr>
                <w:rFonts w:ascii="Arial" w:hAnsi="Arial" w:cs="Arial"/>
                <w:lang w:eastAsia="zh-TW"/>
              </w:rPr>
              <w:t>sealed referee report via email (</w:t>
            </w:r>
            <w:hyperlink r:id="rId9" w:history="1">
              <w:r w:rsidRPr="0040012D">
                <w:rPr>
                  <w:rStyle w:val="a7"/>
                  <w:rFonts w:ascii="Arial" w:hAnsi="Arial" w:cs="Arial"/>
                  <w:lang w:eastAsia="zh-TW"/>
                </w:rPr>
                <w:t>psyd-cp@hksyu.edu</w:t>
              </w:r>
            </w:hyperlink>
            <w:r>
              <w:rPr>
                <w:rFonts w:ascii="Arial" w:hAnsi="Arial" w:cs="Arial" w:hint="eastAsia"/>
                <w:lang w:eastAsia="zh-TW"/>
              </w:rPr>
              <w:t>)</w:t>
            </w:r>
            <w:r w:rsidRPr="008A35CB">
              <w:rPr>
                <w:rFonts w:ascii="Arial" w:hAnsi="Arial" w:cs="Arial"/>
                <w:lang w:eastAsia="zh-TW"/>
              </w:rPr>
              <w:t xml:space="preserve"> or directly to</w:t>
            </w:r>
            <w:r w:rsidRPr="004441E0">
              <w:rPr>
                <w:rFonts w:ascii="Arial" w:hAnsi="Arial" w:cs="Arial"/>
              </w:rPr>
              <w:t>:</w:t>
            </w:r>
          </w:p>
          <w:p w14:paraId="0C358B50" w14:textId="77777777" w:rsidR="0039684A" w:rsidRPr="004441E0" w:rsidRDefault="0039684A" w:rsidP="00462E9A">
            <w:pPr>
              <w:rPr>
                <w:rFonts w:ascii="Arial Unicode MS" w:eastAsia="Arial Unicode MS" w:hAnsi="Arial Unicode MS" w:cs="Arial Unicode MS"/>
                <w:sz w:val="24"/>
                <w:szCs w:val="24"/>
                <w:lang w:eastAsia="zh-TW"/>
              </w:rPr>
            </w:pPr>
          </w:p>
        </w:tc>
      </w:tr>
      <w:tr w:rsidR="0039684A" w:rsidRPr="004441E0" w14:paraId="0BCB0F11" w14:textId="77777777" w:rsidTr="00462E9A">
        <w:trPr>
          <w:tblCellSpacing w:w="15" w:type="dxa"/>
        </w:trPr>
        <w:tc>
          <w:tcPr>
            <w:tcW w:w="4972" w:type="pct"/>
            <w:vAlign w:val="center"/>
          </w:tcPr>
          <w:p w14:paraId="6E27E6B8" w14:textId="77777777" w:rsidR="0039684A" w:rsidRPr="004441E0" w:rsidRDefault="0039684A" w:rsidP="00462E9A">
            <w:pPr>
              <w:jc w:val="center"/>
              <w:rPr>
                <w:rFonts w:ascii="Arial Unicode MS" w:eastAsia="Arial Unicode MS" w:hAnsi="Arial Unicode MS" w:cs="Arial Unicode MS"/>
                <w:sz w:val="24"/>
                <w:szCs w:val="24"/>
                <w:lang w:eastAsia="zh-TW"/>
              </w:rPr>
            </w:pPr>
            <w:r w:rsidRPr="004441E0">
              <w:rPr>
                <w:rFonts w:ascii="Arial" w:hAnsi="Arial" w:cs="Arial"/>
                <w:lang w:eastAsia="zh-TW"/>
              </w:rPr>
              <w:t xml:space="preserve">Doctor of Psychology </w:t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in </w:t>
            </w:r>
            <w:r w:rsidRPr="004441E0">
              <w:rPr>
                <w:rFonts w:ascii="Arial" w:hAnsi="Arial" w:cs="Arial"/>
              </w:rPr>
              <w:t xml:space="preserve">Counselling Psychology </w:t>
            </w:r>
            <w:r w:rsidRPr="004441E0">
              <w:rPr>
                <w:rFonts w:ascii="Arial" w:hAnsi="Arial" w:cs="Arial"/>
              </w:rPr>
              <w:br/>
            </w:r>
            <w:r w:rsidRPr="004441E0">
              <w:rPr>
                <w:rFonts w:ascii="Arial" w:hAnsi="Arial" w:cs="Arial" w:hint="eastAsia"/>
                <w:lang w:eastAsia="zh-TW"/>
              </w:rPr>
              <w:t xml:space="preserve">Hong Kong </w:t>
            </w:r>
            <w:r w:rsidRPr="004441E0">
              <w:rPr>
                <w:rFonts w:ascii="Arial" w:hAnsi="Arial" w:cs="Arial"/>
              </w:rPr>
              <w:t xml:space="preserve">Shue Yan </w:t>
            </w:r>
            <w:r w:rsidRPr="004441E0">
              <w:rPr>
                <w:rFonts w:ascii="Arial" w:hAnsi="Arial" w:cs="Arial" w:hint="eastAsia"/>
                <w:lang w:eastAsia="zh-TW"/>
              </w:rPr>
              <w:t>University</w:t>
            </w:r>
            <w:r w:rsidRPr="004441E0">
              <w:rPr>
                <w:rFonts w:ascii="Arial" w:hAnsi="Arial" w:cs="Arial"/>
              </w:rPr>
              <w:t xml:space="preserve"> </w:t>
            </w:r>
            <w:r w:rsidRPr="004441E0">
              <w:rPr>
                <w:rFonts w:ascii="Arial" w:hAnsi="Arial" w:cs="Arial"/>
              </w:rPr>
              <w:br/>
              <w:t xml:space="preserve">10 Wai Tsui Crescent, Braemar Hill </w:t>
            </w:r>
            <w:r w:rsidRPr="004441E0">
              <w:rPr>
                <w:rFonts w:ascii="Arial" w:hAnsi="Arial" w:cs="Arial"/>
              </w:rPr>
              <w:br/>
              <w:t>North Point, Hong Kong</w:t>
            </w:r>
          </w:p>
        </w:tc>
      </w:tr>
      <w:tr w:rsidR="0039684A" w:rsidRPr="004441E0" w14:paraId="4BA507C4" w14:textId="77777777" w:rsidTr="00462E9A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989"/>
              <w:gridCol w:w="7519"/>
            </w:tblGrid>
            <w:tr w:rsidR="0039684A" w:rsidRPr="004441E0" w14:paraId="66957A0F" w14:textId="77777777" w:rsidTr="00462E9A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080DBA26" w14:textId="77777777" w:rsidR="0039684A" w:rsidRPr="004441E0" w:rsidRDefault="0039684A" w:rsidP="00462E9A">
                  <w:pPr>
                    <w:pStyle w:val="3"/>
                  </w:pPr>
                  <w:r w:rsidRPr="004441E0">
                    <w:rPr>
                      <w:rFonts w:ascii="Arial" w:hAnsi="Arial" w:cs="Arial"/>
                    </w:rPr>
                    <w:t>Section 1</w:t>
                  </w:r>
                </w:p>
              </w:tc>
              <w:tc>
                <w:tcPr>
                  <w:tcW w:w="3445" w:type="pct"/>
                  <w:vAlign w:val="center"/>
                </w:tcPr>
                <w:p w14:paraId="11AAF569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t> </w:t>
                  </w:r>
                </w:p>
              </w:tc>
            </w:tr>
            <w:tr w:rsidR="0039684A" w:rsidRPr="004441E0" w14:paraId="21D0EA7E" w14:textId="77777777" w:rsidTr="00462E9A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0F788524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>Applicant's Name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39684A" w:rsidRPr="004441E0" w14:paraId="7DB12040" w14:textId="77777777" w:rsidTr="00462E9A">
                    <w:trPr>
                      <w:trHeight w:val="219"/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D987AF1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0F2F3A01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64E97ACE" w14:textId="77777777" w:rsidTr="00462E9A">
              <w:trPr>
                <w:tblCellSpacing w:w="15" w:type="dxa"/>
              </w:trPr>
              <w:tc>
                <w:tcPr>
                  <w:tcW w:w="1501" w:type="pct"/>
                </w:tcPr>
                <w:p w14:paraId="66C0AB1A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Applicant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</w:rPr>
                    <w:t>Address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39684A" w:rsidRPr="004441E0" w14:paraId="72592B26" w14:textId="77777777" w:rsidTr="00462E9A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87101A7" w14:textId="77777777" w:rsidR="0039684A" w:rsidRPr="004441E0" w:rsidRDefault="0039684A" w:rsidP="00462E9A">
                        <w:pPr>
                          <w:pStyle w:val="Web"/>
                        </w:pPr>
                        <w:r w:rsidRPr="004441E0">
                          <w:t>  </w:t>
                        </w:r>
                      </w:p>
                    </w:tc>
                  </w:tr>
                </w:tbl>
                <w:p w14:paraId="61D93595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38E985B5" w14:textId="77777777" w:rsidTr="00462E9A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6C191D54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  <w:lang w:eastAsia="zh-TW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Applicant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</w:rPr>
                    <w:t>Contact Phone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 and Email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39684A" w:rsidRPr="004441E0" w14:paraId="4CEFA68E" w14:textId="77777777" w:rsidTr="00462E9A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A872052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20D57B57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6AFE3C56" w14:textId="77777777" w:rsidTr="00462E9A">
              <w:trPr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71BB4712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>Referee's Name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39684A" w:rsidRPr="004441E0" w14:paraId="486EE56E" w14:textId="77777777" w:rsidTr="00462E9A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8A260F8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616496E8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1F19237A" w14:textId="77777777" w:rsidTr="00462E9A">
              <w:trPr>
                <w:tblCellSpacing w:w="15" w:type="dxa"/>
              </w:trPr>
              <w:tc>
                <w:tcPr>
                  <w:tcW w:w="1501" w:type="pct"/>
                </w:tcPr>
                <w:p w14:paraId="365DAB53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Referee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>s Institution</w:t>
                  </w:r>
                  <w:r w:rsidRPr="004441E0">
                    <w:rPr>
                      <w:rFonts w:ascii="Arial" w:hAnsi="Arial" w:cs="Arial"/>
                    </w:rPr>
                    <w:t xml:space="preserve"> and Position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7428" w:type="dxa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39684A" w:rsidRPr="004441E0" w14:paraId="1ED7B766" w14:textId="77777777" w:rsidTr="00462E9A">
                    <w:trPr>
                      <w:trHeight w:val="513"/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2826133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54A37DAC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2735C132" w14:textId="77777777" w:rsidTr="00462E9A">
              <w:trPr>
                <w:tblCellSpacing w:w="15" w:type="dxa"/>
              </w:trPr>
              <w:tc>
                <w:tcPr>
                  <w:tcW w:w="1501" w:type="pct"/>
                </w:tcPr>
                <w:p w14:paraId="2272B9B1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 w:hint="eastAsia"/>
                      <w:lang w:eastAsia="zh-TW"/>
                    </w:rPr>
                    <w:t>Referee</w:t>
                  </w:r>
                  <w:r w:rsidRPr="004441E0">
                    <w:rPr>
                      <w:rFonts w:ascii="Arial" w:hAnsi="Arial" w:cs="Arial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</w:rPr>
                    <w:t>Address:</w:t>
                  </w:r>
                </w:p>
              </w:tc>
              <w:tc>
                <w:tcPr>
                  <w:tcW w:w="3445" w:type="pct"/>
                  <w:vAlign w:val="center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39684A" w:rsidRPr="004441E0" w14:paraId="136598FD" w14:textId="77777777" w:rsidTr="00462E9A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64A81E3" w14:textId="77777777" w:rsidR="0039684A" w:rsidRPr="004441E0" w:rsidRDefault="0039684A" w:rsidP="00462E9A">
                        <w:pPr>
                          <w:pStyle w:val="Web"/>
                        </w:pPr>
                        <w:r w:rsidRPr="004441E0">
                          <w:t>  </w:t>
                        </w:r>
                      </w:p>
                    </w:tc>
                  </w:tr>
                </w:tbl>
                <w:p w14:paraId="3BAAEC3D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310A3E06" w14:textId="77777777" w:rsidTr="00462E9A">
              <w:trPr>
                <w:trHeight w:val="315"/>
                <w:tblCellSpacing w:w="15" w:type="dxa"/>
              </w:trPr>
              <w:tc>
                <w:tcPr>
                  <w:tcW w:w="1501" w:type="pct"/>
                  <w:vAlign w:val="center"/>
                </w:tcPr>
                <w:p w14:paraId="54415741" w14:textId="77777777" w:rsidR="0039684A" w:rsidRPr="004441E0" w:rsidRDefault="0039684A" w:rsidP="00462E9A">
                  <w:pPr>
                    <w:pStyle w:val="Web"/>
                    <w:spacing w:before="0" w:beforeAutospacing="0" w:after="0" w:afterAutospacing="0"/>
                    <w:rPr>
                      <w:sz w:val="20"/>
                    </w:rPr>
                  </w:pP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Referee</w:t>
                  </w:r>
                  <w:r w:rsidRPr="004441E0">
                    <w:rPr>
                      <w:rFonts w:ascii="Arial" w:hAnsi="Arial" w:cs="Arial"/>
                      <w:sz w:val="20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 xml:space="preserve">s </w:t>
                  </w:r>
                  <w:r w:rsidRPr="004441E0">
                    <w:rPr>
                      <w:rFonts w:ascii="Arial" w:hAnsi="Arial" w:cs="Arial"/>
                      <w:sz w:val="20"/>
                    </w:rPr>
                    <w:t>Contact Phone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 xml:space="preserve"> and Email</w:t>
                  </w:r>
                  <w:r w:rsidRPr="004441E0">
                    <w:rPr>
                      <w:rFonts w:ascii="Arial" w:hAnsi="Arial" w:cs="Arial"/>
                      <w:sz w:val="20"/>
                    </w:rPr>
                    <w:t>:</w:t>
                  </w:r>
                  <w:r w:rsidRPr="004441E0">
                    <w:rPr>
                      <w:sz w:val="20"/>
                    </w:rPr>
                    <w:t> </w:t>
                  </w:r>
                </w:p>
              </w:tc>
              <w:tc>
                <w:tcPr>
                  <w:tcW w:w="3445" w:type="pct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428"/>
                  </w:tblGrid>
                  <w:tr w:rsidR="0039684A" w:rsidRPr="004441E0" w14:paraId="1E27F111" w14:textId="77777777" w:rsidTr="00462E9A">
                    <w:trPr>
                      <w:tblCellSpacing w:w="15" w:type="dxa"/>
                    </w:trPr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9BD4C60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7D57EC1E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</w:tbl>
          <w:p w14:paraId="70FA4138" w14:textId="77777777" w:rsidR="0039684A" w:rsidRPr="004441E0" w:rsidRDefault="0039684A" w:rsidP="00462E9A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39684A" w:rsidRPr="004441E0" w14:paraId="783212D0" w14:textId="77777777" w:rsidTr="00462E9A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3047"/>
              <w:gridCol w:w="7461"/>
            </w:tblGrid>
            <w:tr w:rsidR="0039684A" w:rsidRPr="004441E0" w14:paraId="31D29396" w14:textId="77777777" w:rsidTr="00462E9A">
              <w:trPr>
                <w:tblCellSpacing w:w="15" w:type="dxa"/>
              </w:trPr>
              <w:tc>
                <w:tcPr>
                  <w:tcW w:w="1429" w:type="pct"/>
                  <w:vAlign w:val="center"/>
                </w:tcPr>
                <w:p w14:paraId="1527BEF3" w14:textId="77777777" w:rsidR="0039684A" w:rsidRPr="004441E0" w:rsidRDefault="0039684A" w:rsidP="00462E9A">
                  <w:pPr>
                    <w:pStyle w:val="Web"/>
                    <w:spacing w:before="0" w:beforeAutospacing="0" w:after="0" w:afterAutospacing="0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>Referee’s relationship to the applicant:</w:t>
                  </w:r>
                </w:p>
              </w:tc>
              <w:tc>
                <w:tcPr>
                  <w:tcW w:w="3528" w:type="pct"/>
                </w:tcPr>
                <w:tbl>
                  <w:tblPr>
                    <w:tblW w:w="4978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7338"/>
                  </w:tblGrid>
                  <w:tr w:rsidR="0039684A" w:rsidRPr="004441E0" w14:paraId="7E4A77F1" w14:textId="77777777" w:rsidTr="00462E9A">
                    <w:trPr>
                      <w:trHeight w:val="423"/>
                      <w:tblCellSpacing w:w="15" w:type="dxa"/>
                    </w:trPr>
                    <w:tc>
                      <w:tcPr>
                        <w:tcW w:w="4958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0D53477" w14:textId="77777777" w:rsidR="0039684A" w:rsidRPr="004441E0" w:rsidRDefault="0039684A" w:rsidP="00462E9A">
                        <w:pPr>
                          <w:ind w:left="-260"/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09E85A08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</w:tbl>
          <w:p w14:paraId="7674C18C" w14:textId="77777777" w:rsidR="0039684A" w:rsidRPr="004441E0" w:rsidRDefault="0039684A" w:rsidP="00462E9A">
            <w:pPr>
              <w:pStyle w:val="3"/>
              <w:rPr>
                <w:rFonts w:ascii="Arial" w:hAnsi="Arial" w:cs="Arial"/>
              </w:rPr>
            </w:pPr>
          </w:p>
        </w:tc>
      </w:tr>
      <w:tr w:rsidR="0039684A" w:rsidRPr="004441E0" w14:paraId="163ED804" w14:textId="77777777" w:rsidTr="00462E9A">
        <w:trPr>
          <w:tblCellSpacing w:w="15" w:type="dxa"/>
        </w:trPr>
        <w:tc>
          <w:tcPr>
            <w:tcW w:w="4972" w:type="pct"/>
            <w:vAlign w:val="center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1951"/>
              <w:gridCol w:w="8557"/>
            </w:tblGrid>
            <w:tr w:rsidR="0039684A" w:rsidRPr="004441E0" w14:paraId="6E8F8F7A" w14:textId="77777777" w:rsidTr="00462E9A">
              <w:trPr>
                <w:tblCellSpacing w:w="15" w:type="dxa"/>
              </w:trPr>
              <w:tc>
                <w:tcPr>
                  <w:tcW w:w="905" w:type="pct"/>
                  <w:vAlign w:val="center"/>
                </w:tcPr>
                <w:p w14:paraId="3408B89D" w14:textId="77777777" w:rsidR="0039684A" w:rsidRPr="004441E0" w:rsidRDefault="0039684A" w:rsidP="00462E9A">
                  <w:pPr>
                    <w:pStyle w:val="3"/>
                  </w:pPr>
                  <w:r w:rsidRPr="004441E0">
                    <w:rPr>
                      <w:rFonts w:ascii="Arial" w:hAnsi="Arial" w:cs="Arial"/>
                    </w:rPr>
                    <w:t>Section 2</w:t>
                  </w:r>
                </w:p>
              </w:tc>
              <w:tc>
                <w:tcPr>
                  <w:tcW w:w="4041" w:type="pct"/>
                  <w:vAlign w:val="bottom"/>
                </w:tcPr>
                <w:p w14:paraId="4D9F2D09" w14:textId="77777777" w:rsidR="0039684A" w:rsidRPr="004441E0" w:rsidRDefault="0039684A" w:rsidP="00462E9A">
                  <w:pPr>
                    <w:pStyle w:val="1"/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t xml:space="preserve">To the </w:t>
                  </w:r>
                  <w:r>
                    <w:t xml:space="preserve">Professional </w:t>
                  </w:r>
                  <w:r w:rsidRPr="004441E0">
                    <w:t>Referee</w:t>
                  </w:r>
                </w:p>
              </w:tc>
            </w:tr>
          </w:tbl>
          <w:p w14:paraId="14803A07" w14:textId="77777777" w:rsidR="0039684A" w:rsidRPr="004441E0" w:rsidRDefault="0039684A" w:rsidP="00462E9A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39684A" w:rsidRPr="004441E0" w14:paraId="37734DEC" w14:textId="77777777" w:rsidTr="00462E9A">
        <w:trPr>
          <w:tblCellSpacing w:w="15" w:type="dxa"/>
        </w:trPr>
        <w:tc>
          <w:tcPr>
            <w:tcW w:w="4972" w:type="pct"/>
            <w:vAlign w:val="center"/>
          </w:tcPr>
          <w:p w14:paraId="03F1D125" w14:textId="77777777" w:rsidR="0039684A" w:rsidRDefault="0039684A" w:rsidP="00462E9A">
            <w:pPr>
              <w:jc w:val="both"/>
              <w:rPr>
                <w:rFonts w:ascii="Arial" w:hAnsi="Arial" w:cs="Arial"/>
              </w:rPr>
            </w:pPr>
            <w:r w:rsidRPr="004441E0">
              <w:rPr>
                <w:rFonts w:ascii="Arial" w:hAnsi="Arial" w:cs="Arial"/>
              </w:rPr>
              <w:t xml:space="preserve">You have been asked to give your own opinion of the professional and </w:t>
            </w:r>
            <w:r>
              <w:rPr>
                <w:rFonts w:ascii="Arial" w:hAnsi="Arial" w:cs="Arial"/>
              </w:rPr>
              <w:t>personal</w:t>
            </w:r>
            <w:r w:rsidRPr="004441E0">
              <w:rPr>
                <w:rFonts w:ascii="Arial" w:hAnsi="Arial" w:cs="Arial"/>
              </w:rPr>
              <w:t xml:space="preserve"> qualities of the above-named applicant. Please </w:t>
            </w:r>
            <w:r>
              <w:rPr>
                <w:rFonts w:ascii="Arial" w:hAnsi="Arial" w:cs="Arial"/>
              </w:rPr>
              <w:t>evaluate</w:t>
            </w:r>
            <w:r w:rsidRPr="004441E0">
              <w:rPr>
                <w:rFonts w:ascii="Arial" w:hAnsi="Arial" w:cs="Arial"/>
              </w:rPr>
              <w:t xml:space="preserve"> the applicant on the following qualities, and report any other characteristics, both positive and negative, which reflect their present capacity to undertake advanced study and work in counselling </w:t>
            </w:r>
            <w:r w:rsidRPr="004441E0">
              <w:rPr>
                <w:rFonts w:ascii="Arial" w:hAnsi="Arial" w:cs="Arial" w:hint="eastAsia"/>
                <w:lang w:eastAsia="zh-TW"/>
              </w:rPr>
              <w:t>psychology</w:t>
            </w:r>
            <w:r w:rsidRPr="004441E0">
              <w:rPr>
                <w:rFonts w:ascii="Arial" w:hAnsi="Arial" w:cs="Arial"/>
              </w:rPr>
              <w:t>. (Please note that a carefully prepared discriminatory report is liable to receive more weight than a uniformly positive one.)</w:t>
            </w:r>
          </w:p>
          <w:p w14:paraId="6EF13B0D" w14:textId="77777777" w:rsidR="0039684A" w:rsidRPr="004441E0" w:rsidRDefault="0039684A" w:rsidP="00462E9A">
            <w:pPr>
              <w:jc w:val="both"/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</w:tr>
      <w:tr w:rsidR="0039684A" w:rsidRPr="004441E0" w14:paraId="4F781780" w14:textId="77777777" w:rsidTr="00462E9A">
        <w:trPr>
          <w:tblCellSpacing w:w="15" w:type="dxa"/>
        </w:trPr>
        <w:tc>
          <w:tcPr>
            <w:tcW w:w="4972" w:type="pct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000" w:firstRow="0" w:lastRow="0" w:firstColumn="0" w:lastColumn="0" w:noHBand="0" w:noVBand="0"/>
            </w:tblPr>
            <w:tblGrid>
              <w:gridCol w:w="298"/>
              <w:gridCol w:w="10210"/>
            </w:tblGrid>
            <w:tr w:rsidR="0039684A" w:rsidRPr="004441E0" w14:paraId="71AEA716" w14:textId="77777777" w:rsidTr="00462E9A">
              <w:trPr>
                <w:tblCellSpacing w:w="15" w:type="dxa"/>
              </w:trPr>
              <w:tc>
                <w:tcPr>
                  <w:tcW w:w="214" w:type="pct"/>
                </w:tcPr>
                <w:p w14:paraId="5D81154C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>1.</w:t>
                  </w:r>
                </w:p>
              </w:tc>
              <w:tc>
                <w:tcPr>
                  <w:tcW w:w="4743" w:type="pct"/>
                  <w:vAlign w:val="center"/>
                </w:tcPr>
                <w:p w14:paraId="3C1AF826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rPr>
                      <w:rFonts w:ascii="Arial" w:hAnsi="Arial" w:cs="Arial"/>
                    </w:rPr>
                    <w:t xml:space="preserve">Please indicate the basis on which you have formed these opinions of the applicant (including type of interactions and </w:t>
                  </w:r>
                  <w:proofErr w:type="gramStart"/>
                  <w:r w:rsidRPr="004441E0">
                    <w:rPr>
                      <w:rFonts w:ascii="Arial" w:hAnsi="Arial" w:cs="Arial"/>
                    </w:rPr>
                    <w:t>time period</w:t>
                  </w:r>
                  <w:proofErr w:type="gramEnd"/>
                  <w:r w:rsidRPr="004441E0">
                    <w:rPr>
                      <w:rFonts w:ascii="Arial" w:hAnsi="Arial" w:cs="Arial"/>
                    </w:rPr>
                    <w:t>).</w:t>
                  </w:r>
                </w:p>
              </w:tc>
            </w:tr>
            <w:tr w:rsidR="0039684A" w:rsidRPr="004441E0" w14:paraId="4E14977A" w14:textId="77777777" w:rsidTr="00462E9A">
              <w:trPr>
                <w:tblCellSpacing w:w="15" w:type="dxa"/>
              </w:trPr>
              <w:tc>
                <w:tcPr>
                  <w:tcW w:w="214" w:type="pct"/>
                </w:tcPr>
                <w:p w14:paraId="544CFCAA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  <w:r w:rsidRPr="004441E0">
                    <w:t> </w:t>
                  </w:r>
                </w:p>
              </w:tc>
              <w:tc>
                <w:tcPr>
                  <w:tcW w:w="4743" w:type="pct"/>
                  <w:vAlign w:val="center"/>
                </w:tcPr>
                <w:tbl>
                  <w:tblPr>
                    <w:tblW w:w="10119" w:type="dxa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0119"/>
                  </w:tblGrid>
                  <w:tr w:rsidR="0039684A" w:rsidRPr="004441E0" w14:paraId="7DBCA674" w14:textId="77777777" w:rsidTr="00462E9A">
                    <w:trPr>
                      <w:trHeight w:val="2620"/>
                      <w:tblCellSpacing w:w="15" w:type="dxa"/>
                    </w:trPr>
                    <w:tc>
                      <w:tcPr>
                        <w:tcW w:w="4970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885E166" w14:textId="77777777" w:rsidR="0039684A" w:rsidRPr="004441E0" w:rsidRDefault="0039684A" w:rsidP="00462E9A">
                        <w:pPr>
                          <w:pStyle w:val="Web"/>
                          <w:rPr>
                            <w:lang w:eastAsia="zh-TW"/>
                          </w:rPr>
                        </w:pPr>
                        <w:r w:rsidRPr="004441E0">
                          <w:t>   </w:t>
                        </w:r>
                      </w:p>
                      <w:p w14:paraId="3324BF27" w14:textId="77777777" w:rsidR="0039684A" w:rsidRPr="004441E0" w:rsidRDefault="0039684A" w:rsidP="00462E9A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  <w:p w14:paraId="23C5FE61" w14:textId="77777777" w:rsidR="0039684A" w:rsidRPr="004441E0" w:rsidRDefault="0039684A" w:rsidP="00462E9A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</w:tc>
                  </w:tr>
                </w:tbl>
                <w:p w14:paraId="494A9A77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6E1856FF" w14:textId="77777777" w:rsidTr="00462E9A">
              <w:trPr>
                <w:tblCellSpacing w:w="15" w:type="dxa"/>
              </w:trPr>
              <w:tc>
                <w:tcPr>
                  <w:tcW w:w="214" w:type="pct"/>
                </w:tcPr>
                <w:p w14:paraId="070411C5" w14:textId="77777777" w:rsidR="0039684A" w:rsidRPr="004441E0" w:rsidRDefault="0039684A" w:rsidP="00462E9A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sz w:val="20"/>
                    </w:rPr>
                    <w:t> </w:t>
                  </w:r>
                  <w:r w:rsidRPr="004441E0">
                    <w:rPr>
                      <w:rFonts w:ascii="Arial" w:hAnsi="Arial" w:cs="Arial"/>
                      <w:sz w:val="20"/>
                    </w:rPr>
                    <w:t>2.</w:t>
                  </w:r>
                </w:p>
              </w:tc>
              <w:tc>
                <w:tcPr>
                  <w:tcW w:w="4743" w:type="pct"/>
                  <w:vAlign w:val="center"/>
                </w:tcPr>
                <w:p w14:paraId="422A5C00" w14:textId="77777777" w:rsidR="0039684A" w:rsidRPr="004441E0" w:rsidRDefault="0039684A" w:rsidP="00462E9A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 xml:space="preserve">Please </w:t>
                  </w:r>
                  <w:r>
                    <w:rPr>
                      <w:rFonts w:ascii="Arial" w:hAnsi="Arial" w:cs="Arial"/>
                      <w:sz w:val="20"/>
                    </w:rPr>
                    <w:t>rate the following statements about the above-named applicant</w:t>
                  </w:r>
                  <w:r w:rsidRPr="004441E0">
                    <w:rPr>
                      <w:rFonts w:ascii="Arial" w:hAnsi="Arial" w:cs="Arial"/>
                      <w:sz w:val="20"/>
                    </w:rPr>
                    <w:t>.</w:t>
                  </w:r>
                  <w:r>
                    <w:rPr>
                      <w:rFonts w:ascii="Arial" w:hAnsi="Arial" w:cs="Arial"/>
                      <w:sz w:val="20"/>
                    </w:rPr>
                    <w:t xml:space="preserve"> 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If you do not know enough about their capacity in a particular area, please circle NK. There is an opportunity to qualify any answers below. </w:t>
                  </w:r>
                </w:p>
              </w:tc>
            </w:tr>
            <w:tr w:rsidR="0039684A" w:rsidRPr="004441E0" w14:paraId="29EDB596" w14:textId="77777777" w:rsidTr="00462E9A">
              <w:trPr>
                <w:tblCellSpacing w:w="15" w:type="dxa"/>
              </w:trPr>
              <w:tc>
                <w:tcPr>
                  <w:tcW w:w="4972" w:type="pct"/>
                  <w:gridSpan w:val="2"/>
                </w:tcPr>
                <w:tbl>
                  <w:tblPr>
                    <w:tblW w:w="5000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4767"/>
                    <w:gridCol w:w="902"/>
                    <w:gridCol w:w="1235"/>
                    <w:gridCol w:w="835"/>
                    <w:gridCol w:w="1219"/>
                    <w:gridCol w:w="513"/>
                    <w:gridCol w:w="931"/>
                  </w:tblGrid>
                  <w:tr w:rsidR="0039684A" w:rsidRPr="004441E0" w14:paraId="3D2C485E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6CE5D2A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5D8D6B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Excellent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AB22F1B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Above Averag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0C5E59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Averag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306AAD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Below Averag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1D444FB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Poo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767336B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ot Known</w:t>
                        </w:r>
                      </w:p>
                    </w:tc>
                  </w:tr>
                  <w:tr w:rsidR="0039684A" w:rsidRPr="004441E0" w14:paraId="50F55BDA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6E11656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c</w:t>
                        </w:r>
                        <w:r w:rsidRPr="004441E0">
                          <w:rPr>
                            <w:rFonts w:ascii="Arial" w:hAnsi="Arial" w:cs="Arial"/>
                          </w:rPr>
                          <w:t>omplexity of thought</w:t>
                        </w:r>
                        <w:r>
                          <w:rPr>
                            <w:rFonts w:ascii="Arial" w:hAnsi="Arial" w:cs="Arial"/>
                          </w:rPr>
                          <w:t>s and idea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422D96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7FC11E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C487716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30D2D21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B89364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9F46C8F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177FBCED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FD192FC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a</w:t>
                        </w:r>
                        <w:r w:rsidRPr="004441E0">
                          <w:rPr>
                            <w:rFonts w:ascii="Arial" w:hAnsi="Arial" w:cs="Arial"/>
                          </w:rPr>
                          <w:t>bility to express complex ideas in clear, written English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600B0C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389A278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22AC4F1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DD20208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CA4B46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5A935C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0846F768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A7F9017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Demonstrated f</w:t>
                        </w:r>
                        <w:r w:rsidRPr="004441E0">
                          <w:rPr>
                            <w:rFonts w:ascii="Arial" w:hAnsi="Arial" w:cs="Arial"/>
                          </w:rPr>
                          <w:t>luency and clarity of spoken English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AC77A7A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1B27608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666F75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72B5D5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5A85DA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71C6B2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15307949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58E1485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 xml:space="preserve">Demonstrated </w:t>
                        </w:r>
                        <w:r>
                          <w:rPr>
                            <w:rFonts w:ascii="Arial" w:hAnsi="Arial" w:cs="Arial"/>
                          </w:rPr>
                          <w:t>intellectual curiosity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6B5ED9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C6860F8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B5CDCE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492E5A7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28114C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D07F43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605539ED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FA9ABCC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a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bility to take personal responsibility for good quality </w:t>
                        </w:r>
                        <w:r>
                          <w:rPr>
                            <w:rFonts w:ascii="Arial" w:hAnsi="Arial" w:cs="Arial"/>
                          </w:rPr>
                          <w:t>work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B30BFD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83CC2B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E06F35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BB2636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59BC6CC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426674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67C5C356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09C3435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Demonstrated commitment to good counselling practice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38B997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D8A42C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C303452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053DC7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C3DC7A7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921264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3D149CF3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8E3A2C5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Demonstrated emotional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 maturity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FE821F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76B64EF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E0BEFC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AF98B2B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25CB22F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92C8C7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5549C80F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AD5DE48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resilience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</w:rPr>
                          <w:t>in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 stress</w:t>
                        </w:r>
                        <w:r>
                          <w:rPr>
                            <w:rFonts w:ascii="Arial" w:hAnsi="Arial" w:cs="Arial"/>
                          </w:rPr>
                          <w:t>ful situation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9BD5F5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0FFC87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FB9CBE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5D12F5F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513152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81E164A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3D07CF18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A8CC39D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openness to receive feedback from other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539218B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BC8C497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02A885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ABCF68C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E4B589C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B934D42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546806A3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FA097B2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a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bility to </w:t>
                        </w:r>
                        <w:r>
                          <w:rPr>
                            <w:rFonts w:ascii="Arial" w:hAnsi="Arial" w:cs="Arial"/>
                          </w:rPr>
                          <w:t>take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</w:rPr>
                          <w:t>feedback and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 criticism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EE8688B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4FF977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C6219D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A85A7F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4889ECC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840AE36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1892218F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5D37DD2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 xml:space="preserve">Demonstrated </w:t>
                        </w:r>
                        <w:r w:rsidRPr="004441E0">
                          <w:rPr>
                            <w:rFonts w:ascii="Arial" w:hAnsi="Arial" w:cs="Arial"/>
                          </w:rPr>
                          <w:t>self</w:t>
                        </w:r>
                        <w:r>
                          <w:rPr>
                            <w:rFonts w:ascii="Arial" w:hAnsi="Arial" w:cs="Arial"/>
                          </w:rPr>
                          <w:t>-</w:t>
                        </w:r>
                        <w:r w:rsidRPr="004441E0">
                          <w:rPr>
                            <w:rFonts w:ascii="Arial" w:hAnsi="Arial" w:cs="Arial"/>
                          </w:rPr>
                          <w:t>awarenes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D8EBCA1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7E7301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B2C1C99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651EF4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0562F0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556A8AE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1FBABA70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91E38A7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how genuine </w:t>
                        </w:r>
                        <w:r>
                          <w:rPr>
                            <w:rFonts w:ascii="Arial" w:hAnsi="Arial" w:cs="Arial"/>
                          </w:rPr>
                          <w:t>empathy towards other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7702001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388AF31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DB5A2B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C2F73D6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37BA52C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97C46F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0E0C5D42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98F0C37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Demonstrated ability to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</w:rPr>
                          <w:t>perform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 critical analysis</w:t>
                        </w:r>
                        <w:r>
                          <w:rPr>
                            <w:rFonts w:ascii="Arial" w:hAnsi="Arial" w:cs="Arial"/>
                          </w:rPr>
                          <w:t xml:space="preserve"> of professional work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FD4764A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74CAECB1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27E72D26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ABBE58A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561DE1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690DA1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336D9E02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B6274D6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Demonstrated initiative and self</w:t>
                        </w:r>
                        <w:r>
                          <w:rPr>
                            <w:rFonts w:ascii="Arial" w:hAnsi="Arial" w:cs="Arial"/>
                          </w:rPr>
                          <w:t>-</w:t>
                        </w:r>
                        <w:r w:rsidRPr="004441E0">
                          <w:rPr>
                            <w:rFonts w:ascii="Arial" w:hAnsi="Arial" w:cs="Arial"/>
                          </w:rPr>
                          <w:t>direct</w:t>
                        </w:r>
                        <w:r>
                          <w:rPr>
                            <w:rFonts w:ascii="Arial" w:hAnsi="Arial" w:cs="Arial"/>
                          </w:rPr>
                          <w:t>ed behaviours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B28F0A2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CA46E36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B24F504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3D88DC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5C386F3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91CDD97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1B8B8310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F537664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 a</w:t>
                        </w:r>
                        <w:r w:rsidRPr="004441E0">
                          <w:rPr>
                            <w:rFonts w:ascii="Arial" w:hAnsi="Arial" w:cs="Arial"/>
                          </w:rPr>
                          <w:t>bility to work harmoniously in a team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FF18EA2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0F98816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FE6866A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9BF62DC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E4036F1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08864B0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  <w:tr w:rsidR="0039684A" w:rsidRPr="004441E0" w14:paraId="47B9797D" w14:textId="77777777" w:rsidTr="00462E9A">
                    <w:trPr>
                      <w:tblCellSpacing w:w="15" w:type="dxa"/>
                    </w:trPr>
                    <w:tc>
                      <w:tcPr>
                        <w:tcW w:w="2349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22FCF75" w14:textId="77777777" w:rsidR="0039684A" w:rsidRPr="004441E0" w:rsidRDefault="0039684A" w:rsidP="00462E9A">
                        <w:pPr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howed sensitivity to e</w:t>
                        </w:r>
                        <w:r w:rsidRPr="004441E0">
                          <w:rPr>
                            <w:rFonts w:ascii="Arial" w:hAnsi="Arial" w:cs="Arial"/>
                          </w:rPr>
                          <w:t xml:space="preserve">thical practices </w:t>
                        </w:r>
                      </w:p>
                    </w:tc>
                    <w:tc>
                      <w:tcPr>
                        <w:tcW w:w="326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F36A2C2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E0EAB7E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53D5D165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4CCEFA9D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3B713A98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01E19FBB" w14:textId="77777777" w:rsidR="0039684A" w:rsidRPr="004441E0" w:rsidRDefault="0039684A" w:rsidP="00462E9A">
                        <w:pPr>
                          <w:jc w:val="center"/>
                          <w:rPr>
                            <w:rFonts w:ascii="Arial Unicode MS" w:eastAsia="Arial Unicode MS" w:hAnsi="Arial Unicode MS" w:cs="Arial Unicode MS"/>
                            <w:szCs w:val="24"/>
                          </w:rPr>
                        </w:pPr>
                        <w:r w:rsidRPr="004441E0">
                          <w:rPr>
                            <w:rFonts w:ascii="Arial" w:hAnsi="Arial" w:cs="Arial"/>
                          </w:rPr>
                          <w:t>NK</w:t>
                        </w:r>
                      </w:p>
                    </w:tc>
                  </w:tr>
                </w:tbl>
                <w:p w14:paraId="31767EDD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624AAD4B" w14:textId="77777777" w:rsidTr="00462E9A">
              <w:trPr>
                <w:tblCellSpacing w:w="15" w:type="dxa"/>
              </w:trPr>
              <w:tc>
                <w:tcPr>
                  <w:tcW w:w="214" w:type="pct"/>
                </w:tcPr>
                <w:p w14:paraId="1F5BF20B" w14:textId="77777777" w:rsidR="0039684A" w:rsidRDefault="0039684A" w:rsidP="00462E9A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sz w:val="20"/>
                    </w:rPr>
                    <w:t> </w:t>
                  </w:r>
                </w:p>
                <w:p w14:paraId="25614C77" w14:textId="77777777" w:rsidR="0039684A" w:rsidRPr="004441E0" w:rsidRDefault="0039684A" w:rsidP="00462E9A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>3.</w:t>
                  </w:r>
                </w:p>
              </w:tc>
              <w:tc>
                <w:tcPr>
                  <w:tcW w:w="4743" w:type="pct"/>
                  <w:vAlign w:val="center"/>
                </w:tcPr>
                <w:p w14:paraId="20BF3B1D" w14:textId="77777777" w:rsidR="0039684A" w:rsidRDefault="0039684A" w:rsidP="00462E9A">
                  <w:pPr>
                    <w:pStyle w:val="Web"/>
                    <w:rPr>
                      <w:sz w:val="20"/>
                    </w:rPr>
                  </w:pPr>
                </w:p>
                <w:p w14:paraId="634B7EC1" w14:textId="77777777" w:rsidR="0039684A" w:rsidRPr="004441E0" w:rsidRDefault="0039684A" w:rsidP="00462E9A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 xml:space="preserve">Please comment on the 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applicant</w:t>
                  </w:r>
                  <w:r w:rsidRPr="004441E0">
                    <w:rPr>
                      <w:rFonts w:ascii="Arial" w:hAnsi="Arial" w:cs="Arial"/>
                      <w:sz w:val="20"/>
                      <w:lang w:eastAsia="zh-TW"/>
                    </w:rPr>
                    <w:t>’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s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 suitability for</w:t>
                  </w:r>
                  <w:r>
                    <w:rPr>
                      <w:rFonts w:ascii="Arial" w:hAnsi="Arial" w:cs="Arial"/>
                      <w:sz w:val="20"/>
                    </w:rPr>
                    <w:t xml:space="preserve"> undertaking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a doctoral study in </w:t>
                  </w:r>
                  <w:r w:rsidRPr="004441E0">
                    <w:rPr>
                      <w:rFonts w:ascii="Arial" w:hAnsi="Arial" w:cs="Arial"/>
                      <w:sz w:val="20"/>
                    </w:rPr>
                    <w:t xml:space="preserve">counselling 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psychology</w:t>
                  </w:r>
                  <w:r w:rsidRPr="004441E0">
                    <w:rPr>
                      <w:rFonts w:ascii="Arial" w:hAnsi="Arial" w:cs="Arial"/>
                      <w:sz w:val="20"/>
                    </w:rPr>
                    <w:t>. (This might include an expansion of the answers above and other strengths and weaknesses.)</w:t>
                  </w:r>
                </w:p>
              </w:tc>
            </w:tr>
            <w:tr w:rsidR="0039684A" w:rsidRPr="004441E0" w14:paraId="76C9DB67" w14:textId="77777777" w:rsidTr="00462E9A">
              <w:trPr>
                <w:tblCellSpacing w:w="15" w:type="dxa"/>
              </w:trPr>
              <w:tc>
                <w:tcPr>
                  <w:tcW w:w="214" w:type="pct"/>
                </w:tcPr>
                <w:p w14:paraId="65E707C3" w14:textId="77777777" w:rsidR="0039684A" w:rsidRPr="004441E0" w:rsidRDefault="0039684A" w:rsidP="00462E9A">
                  <w:pPr>
                    <w:pStyle w:val="Web"/>
                    <w:rPr>
                      <w:sz w:val="20"/>
                    </w:rPr>
                  </w:pPr>
                </w:p>
              </w:tc>
              <w:tc>
                <w:tcPr>
                  <w:tcW w:w="4743" w:type="pct"/>
                  <w:vAlign w:val="center"/>
                </w:tcPr>
                <w:tbl>
                  <w:tblPr>
                    <w:tblpPr w:leftFromText="180" w:rightFromText="180" w:vertAnchor="text" w:horzAnchor="margin" w:tblpY="-340"/>
                    <w:tblOverlap w:val="never"/>
                    <w:tblW w:w="4982" w:type="pct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0083"/>
                  </w:tblGrid>
                  <w:tr w:rsidR="0039684A" w:rsidRPr="004441E0" w14:paraId="08C3E323" w14:textId="77777777" w:rsidTr="00462E9A">
                    <w:trPr>
                      <w:trHeight w:val="1926"/>
                      <w:tblCellSpacing w:w="15" w:type="dxa"/>
                    </w:trPr>
                    <w:tc>
                      <w:tcPr>
                        <w:tcW w:w="4970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6B21A4CB" w14:textId="77777777" w:rsidR="0039684A" w:rsidRPr="004441E0" w:rsidRDefault="0039684A" w:rsidP="00462E9A">
                        <w:pPr>
                          <w:pStyle w:val="Web"/>
                        </w:pPr>
                        <w:r w:rsidRPr="004441E0">
                          <w:t> </w:t>
                        </w:r>
                      </w:p>
                      <w:p w14:paraId="04BC019A" w14:textId="77777777" w:rsidR="0039684A" w:rsidRPr="004441E0" w:rsidRDefault="0039684A" w:rsidP="00462E9A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  <w:p w14:paraId="3B961C2E" w14:textId="77777777" w:rsidR="0039684A" w:rsidRPr="004441E0" w:rsidRDefault="0039684A" w:rsidP="00462E9A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</w:tc>
                  </w:tr>
                </w:tbl>
                <w:p w14:paraId="5DED61B2" w14:textId="77777777" w:rsidR="0039684A" w:rsidRPr="004441E0" w:rsidRDefault="0039684A" w:rsidP="00462E9A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39684A" w:rsidRPr="004441E0" w14:paraId="5F205EC9" w14:textId="77777777" w:rsidTr="00462E9A">
              <w:trPr>
                <w:tblCellSpacing w:w="15" w:type="dxa"/>
              </w:trPr>
              <w:tc>
                <w:tcPr>
                  <w:tcW w:w="214" w:type="pct"/>
                </w:tcPr>
                <w:p w14:paraId="38F2F448" w14:textId="77777777" w:rsidR="0039684A" w:rsidRDefault="0039684A" w:rsidP="00462E9A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sz w:val="20"/>
                    </w:rPr>
                    <w:t> </w:t>
                  </w:r>
                </w:p>
                <w:p w14:paraId="5B923D5B" w14:textId="77777777" w:rsidR="0039684A" w:rsidRPr="004441E0" w:rsidRDefault="0039684A" w:rsidP="00462E9A">
                  <w:pPr>
                    <w:pStyle w:val="Web"/>
                    <w:rPr>
                      <w:sz w:val="20"/>
                    </w:rPr>
                  </w:pP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>4</w:t>
                  </w:r>
                  <w:r w:rsidRPr="004441E0">
                    <w:rPr>
                      <w:rFonts w:ascii="Arial" w:hAnsi="Arial" w:cs="Arial"/>
                      <w:sz w:val="20"/>
                    </w:rPr>
                    <w:t>.</w:t>
                  </w:r>
                </w:p>
              </w:tc>
              <w:tc>
                <w:tcPr>
                  <w:tcW w:w="4743" w:type="pct"/>
                  <w:vAlign w:val="center"/>
                </w:tcPr>
                <w:p w14:paraId="1448A5AD" w14:textId="77777777" w:rsidR="0039684A" w:rsidRDefault="0039684A" w:rsidP="00462E9A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</w:p>
                <w:p w14:paraId="42089A9D" w14:textId="77777777" w:rsidR="0039684A" w:rsidRPr="004441E0" w:rsidRDefault="0039684A" w:rsidP="00462E9A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  <w:r w:rsidRPr="004441E0">
                    <w:rPr>
                      <w:rFonts w:ascii="Arial" w:hAnsi="Arial" w:cs="Arial"/>
                      <w:sz w:val="20"/>
                    </w:rPr>
                    <w:t>Please make any further comments as appropriate.</w:t>
                  </w:r>
                  <w:r w:rsidRPr="004441E0">
                    <w:rPr>
                      <w:rFonts w:ascii="Arial" w:hAnsi="Arial" w:cs="Arial" w:hint="eastAsia"/>
                      <w:sz w:val="20"/>
                      <w:lang w:eastAsia="zh-TW"/>
                    </w:rPr>
                    <w:t xml:space="preserve"> (</w:t>
                  </w:r>
                  <w:r w:rsidRPr="004441E0">
                    <w:rPr>
                      <w:rFonts w:ascii="Arial" w:hAnsi="Arial" w:cs="Arial"/>
                      <w:sz w:val="20"/>
                    </w:rPr>
                    <w:t>Please attach additional sheets if necessary)</w:t>
                  </w:r>
                </w:p>
              </w:tc>
            </w:tr>
            <w:tr w:rsidR="0039684A" w:rsidRPr="004441E0" w14:paraId="0FE6808F" w14:textId="77777777" w:rsidTr="00462E9A">
              <w:trPr>
                <w:tblCellSpacing w:w="15" w:type="dxa"/>
              </w:trPr>
              <w:tc>
                <w:tcPr>
                  <w:tcW w:w="214" w:type="pct"/>
                </w:tcPr>
                <w:p w14:paraId="77E1387B" w14:textId="77777777" w:rsidR="0039684A" w:rsidRPr="004441E0" w:rsidRDefault="0039684A" w:rsidP="00462E9A">
                  <w:pPr>
                    <w:pStyle w:val="Web"/>
                    <w:rPr>
                      <w:sz w:val="20"/>
                    </w:rPr>
                  </w:pPr>
                </w:p>
              </w:tc>
              <w:tc>
                <w:tcPr>
                  <w:tcW w:w="4743" w:type="pct"/>
                  <w:vAlign w:val="center"/>
                </w:tcPr>
                <w:tbl>
                  <w:tblPr>
                    <w:tblpPr w:leftFromText="180" w:rightFromText="180" w:vertAnchor="text" w:horzAnchor="margin" w:tblpY="-340"/>
                    <w:tblOverlap w:val="never"/>
                    <w:tblW w:w="10072" w:type="dxa"/>
                    <w:tblCellSpacing w:w="15" w:type="dxa"/>
                    <w:tblBorders>
                      <w:top w:val="outset" w:sz="6" w:space="0" w:color="auto"/>
                      <w:left w:val="outset" w:sz="6" w:space="0" w:color="auto"/>
                      <w:bottom w:val="outset" w:sz="6" w:space="0" w:color="auto"/>
                      <w:right w:val="outset" w:sz="6" w:space="0" w:color="auto"/>
                    </w:tblBorders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0072"/>
                  </w:tblGrid>
                  <w:tr w:rsidR="0039684A" w:rsidRPr="004441E0" w14:paraId="56E8BC81" w14:textId="77777777" w:rsidTr="00462E9A">
                    <w:trPr>
                      <w:trHeight w:val="1173"/>
                      <w:tblCellSpacing w:w="15" w:type="dxa"/>
                    </w:trPr>
                    <w:tc>
                      <w:tcPr>
                        <w:tcW w:w="4970" w:type="pct"/>
                        <w:tcBorders>
                          <w:top w:val="outset" w:sz="6" w:space="0" w:color="auto"/>
                          <w:left w:val="outset" w:sz="6" w:space="0" w:color="auto"/>
                          <w:bottom w:val="outset" w:sz="6" w:space="0" w:color="auto"/>
                          <w:right w:val="outset" w:sz="6" w:space="0" w:color="auto"/>
                        </w:tcBorders>
                        <w:vAlign w:val="center"/>
                      </w:tcPr>
                      <w:p w14:paraId="1640C35E" w14:textId="77777777" w:rsidR="0039684A" w:rsidRPr="004441E0" w:rsidRDefault="0039684A" w:rsidP="00462E9A">
                        <w:pPr>
                          <w:pStyle w:val="Web"/>
                        </w:pPr>
                        <w:r w:rsidRPr="004441E0">
                          <w:t> </w:t>
                        </w:r>
                      </w:p>
                      <w:p w14:paraId="4D93AA37" w14:textId="77777777" w:rsidR="0039684A" w:rsidRPr="004441E0" w:rsidRDefault="0039684A" w:rsidP="00462E9A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  <w:p w14:paraId="34F5DB3E" w14:textId="77777777" w:rsidR="0039684A" w:rsidRPr="004441E0" w:rsidRDefault="0039684A" w:rsidP="00462E9A">
                        <w:pPr>
                          <w:pStyle w:val="Web"/>
                          <w:rPr>
                            <w:lang w:eastAsia="zh-TW"/>
                          </w:rPr>
                        </w:pPr>
                      </w:p>
                    </w:tc>
                  </w:tr>
                </w:tbl>
                <w:p w14:paraId="399478AE" w14:textId="77777777" w:rsidR="0039684A" w:rsidRPr="004441E0" w:rsidRDefault="0039684A" w:rsidP="00462E9A">
                  <w:pPr>
                    <w:pStyle w:val="Web"/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39684A" w:rsidRPr="004441E0" w14:paraId="2F3FCBA4" w14:textId="77777777" w:rsidTr="00462E9A">
              <w:trPr>
                <w:tblCellSpacing w:w="15" w:type="dxa"/>
              </w:trPr>
              <w:tc>
                <w:tcPr>
                  <w:tcW w:w="4972" w:type="pct"/>
                  <w:gridSpan w:val="2"/>
                </w:tcPr>
                <w:p w14:paraId="18DE9D28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 w:val="24"/>
                      <w:szCs w:val="24"/>
                    </w:rPr>
                  </w:pPr>
                </w:p>
              </w:tc>
            </w:tr>
            <w:tr w:rsidR="0039684A" w:rsidRPr="004441E0" w14:paraId="4EBB9316" w14:textId="77777777" w:rsidTr="00462E9A">
              <w:trPr>
                <w:tblCellSpacing w:w="15" w:type="dxa"/>
              </w:trPr>
              <w:tc>
                <w:tcPr>
                  <w:tcW w:w="4972" w:type="pct"/>
                  <w:gridSpan w:val="2"/>
                </w:tcPr>
                <w:tbl>
                  <w:tblPr>
                    <w:tblW w:w="4838" w:type="pct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6147"/>
                    <w:gridCol w:w="3933"/>
                  </w:tblGrid>
                  <w:tr w:rsidR="0039684A" w:rsidRPr="004441E0" w14:paraId="2358FFA8" w14:textId="77777777" w:rsidTr="00462E9A">
                    <w:trPr>
                      <w:tblCellSpacing w:w="15" w:type="dxa"/>
                    </w:trPr>
                    <w:tc>
                      <w:tcPr>
                        <w:tcW w:w="3027" w:type="pct"/>
                        <w:vAlign w:val="center"/>
                      </w:tcPr>
                      <w:p w14:paraId="3D7430B0" w14:textId="77777777" w:rsidR="0039684A" w:rsidRPr="004441E0" w:rsidRDefault="0039684A" w:rsidP="00462E9A">
                        <w:pPr>
                          <w:pStyle w:val="Web"/>
                          <w:rPr>
                            <w:sz w:val="20"/>
                          </w:rPr>
                        </w:pPr>
                        <w:r w:rsidRPr="004441E0">
                          <w:rPr>
                            <w:sz w:val="20"/>
                          </w:rPr>
                          <w:t> </w:t>
                        </w:r>
                        <w:r w:rsidRPr="004441E0">
                          <w:rPr>
                            <w:rFonts w:ascii="Arial" w:hAnsi="Arial" w:cs="Arial"/>
                            <w:sz w:val="20"/>
                          </w:rPr>
                          <w:t>Signature:</w:t>
                        </w:r>
                        <w:r>
                          <w:rPr>
                            <w:rFonts w:ascii="Arial" w:hAnsi="Arial" w:cs="Arial"/>
                            <w:sz w:val="20"/>
                          </w:rPr>
                          <w:t xml:space="preserve"> _____________________________________</w:t>
                        </w:r>
                      </w:p>
                    </w:tc>
                    <w:tc>
                      <w:tcPr>
                        <w:tcW w:w="1929" w:type="pct"/>
                        <w:vAlign w:val="center"/>
                      </w:tcPr>
                      <w:p w14:paraId="2D7CAF2C" w14:textId="77777777" w:rsidR="0039684A" w:rsidRPr="004441E0" w:rsidRDefault="0039684A" w:rsidP="00462E9A">
                        <w:pPr>
                          <w:pStyle w:val="Web"/>
                          <w:rPr>
                            <w:sz w:val="20"/>
                          </w:rPr>
                        </w:pPr>
                        <w:r w:rsidRPr="004441E0">
                          <w:rPr>
                            <w:rFonts w:ascii="Arial" w:hAnsi="Arial" w:cs="Arial"/>
                            <w:sz w:val="20"/>
                          </w:rPr>
                          <w:t>Date:</w:t>
                        </w:r>
                        <w:r>
                          <w:rPr>
                            <w:rFonts w:ascii="Arial" w:hAnsi="Arial" w:cs="Arial"/>
                            <w:sz w:val="20"/>
                          </w:rPr>
                          <w:t xml:space="preserve"> _____________________________</w:t>
                        </w:r>
                      </w:p>
                    </w:tc>
                  </w:tr>
                </w:tbl>
                <w:p w14:paraId="28548D40" w14:textId="77777777" w:rsidR="0039684A" w:rsidRPr="004441E0" w:rsidRDefault="0039684A" w:rsidP="00462E9A">
                  <w:pPr>
                    <w:rPr>
                      <w:rFonts w:ascii="Arial Unicode MS" w:eastAsia="Arial Unicode MS" w:hAnsi="Arial Unicode MS" w:cs="Arial Unicode MS"/>
                      <w:szCs w:val="24"/>
                    </w:rPr>
                  </w:pPr>
                </w:p>
              </w:tc>
            </w:tr>
          </w:tbl>
          <w:p w14:paraId="0D068DBC" w14:textId="77777777" w:rsidR="0039684A" w:rsidRPr="004441E0" w:rsidRDefault="0039684A" w:rsidP="00462E9A">
            <w:pPr>
              <w:pStyle w:val="Web"/>
              <w:spacing w:before="0" w:beforeAutospacing="0" w:after="0" w:afterAutospacing="0"/>
            </w:pPr>
          </w:p>
        </w:tc>
      </w:tr>
    </w:tbl>
    <w:p w14:paraId="74E8373D" w14:textId="77777777" w:rsidR="004117F4" w:rsidRPr="0039684A" w:rsidRDefault="004117F4" w:rsidP="0039684A"/>
    <w:sectPr w:rsidR="004117F4" w:rsidRPr="0039684A" w:rsidSect="00493EE4">
      <w:footerReference w:type="default" r:id="rId10"/>
      <w:pgSz w:w="11906" w:h="16838" w:code="9"/>
      <w:pgMar w:top="851" w:right="851" w:bottom="1134" w:left="851" w:header="284" w:footer="28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DD2BC0" w14:textId="77777777" w:rsidR="00CC3524" w:rsidRDefault="00CC3524" w:rsidP="00EC4FA3">
      <w:r>
        <w:separator/>
      </w:r>
    </w:p>
  </w:endnote>
  <w:endnote w:type="continuationSeparator" w:id="0">
    <w:p w14:paraId="7493BC79" w14:textId="77777777" w:rsidR="00CC3524" w:rsidRDefault="00CC3524" w:rsidP="00EC4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楷書體W5">
    <w:panose1 w:val="03000509000000000000"/>
    <w:charset w:val="88"/>
    <w:family w:val="script"/>
    <w:pitch w:val="fixed"/>
    <w:sig w:usb0="A00002FF" w:usb1="38CFFDFA" w:usb2="00000016" w:usb3="00000000" w:csb0="0016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A0983" w14:textId="651428B1" w:rsidR="00493EE4" w:rsidRDefault="008A35CB" w:rsidP="008A35CB">
    <w:pPr>
      <w:pStyle w:val="a5"/>
      <w:wordWrap w:val="0"/>
      <w:jc w:val="right"/>
      <w:rPr>
        <w:lang w:eastAsia="zh-TW"/>
      </w:rPr>
    </w:pPr>
    <w:r w:rsidRPr="008A35CB">
      <w:t>Last updated as of Mar 2024</w:t>
    </w:r>
  </w:p>
  <w:p w14:paraId="6FABB2F0" w14:textId="77777777" w:rsidR="00493EE4" w:rsidRDefault="00493EE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7AC478" w14:textId="77777777" w:rsidR="00CC3524" w:rsidRDefault="00CC3524" w:rsidP="00EC4FA3">
      <w:r>
        <w:separator/>
      </w:r>
    </w:p>
  </w:footnote>
  <w:footnote w:type="continuationSeparator" w:id="0">
    <w:p w14:paraId="1A2E74A8" w14:textId="77777777" w:rsidR="00CC3524" w:rsidRDefault="00CC3524" w:rsidP="00EC4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378EA"/>
    <w:multiLevelType w:val="hybridMultilevel"/>
    <w:tmpl w:val="C31C98F6"/>
    <w:lvl w:ilvl="0" w:tplc="89D2B9A6">
      <w:start w:val="8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1330266"/>
    <w:multiLevelType w:val="hybridMultilevel"/>
    <w:tmpl w:val="8F6EE1D0"/>
    <w:lvl w:ilvl="0" w:tplc="C43A7602">
      <w:start w:val="7"/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B0A7266"/>
    <w:multiLevelType w:val="hybridMultilevel"/>
    <w:tmpl w:val="062655DA"/>
    <w:lvl w:ilvl="0" w:tplc="B32C1EE8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1058F9"/>
    <w:multiLevelType w:val="hybridMultilevel"/>
    <w:tmpl w:val="9CC82850"/>
    <w:lvl w:ilvl="0" w:tplc="3B4887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DD1AA4"/>
    <w:multiLevelType w:val="hybridMultilevel"/>
    <w:tmpl w:val="B0E01658"/>
    <w:lvl w:ilvl="0" w:tplc="BC327A00">
      <w:start w:val="1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701E3A"/>
    <w:multiLevelType w:val="hybridMultilevel"/>
    <w:tmpl w:val="C1D6AC0E"/>
    <w:lvl w:ilvl="0" w:tplc="C43A7602">
      <w:start w:val="7"/>
      <w:numFmt w:val="bullet"/>
      <w:lvlText w:val="-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F5C1ADE"/>
    <w:multiLevelType w:val="hybridMultilevel"/>
    <w:tmpl w:val="A9E660F8"/>
    <w:lvl w:ilvl="0" w:tplc="1A9E6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14361DE"/>
    <w:multiLevelType w:val="hybridMultilevel"/>
    <w:tmpl w:val="6DA83AA2"/>
    <w:lvl w:ilvl="0" w:tplc="54F48324">
      <w:numFmt w:val="bullet"/>
      <w:lvlText w:val="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93456CD"/>
    <w:multiLevelType w:val="hybridMultilevel"/>
    <w:tmpl w:val="0354F770"/>
    <w:lvl w:ilvl="0" w:tplc="12081B7C">
      <w:start w:val="1"/>
      <w:numFmt w:val="decimal"/>
      <w:lvlText w:val="%1."/>
      <w:lvlJc w:val="left"/>
      <w:pPr>
        <w:ind w:left="360" w:hanging="360"/>
      </w:pPr>
      <w:rPr>
        <w:rFonts w:ascii="Times New Roman" w:eastAsia="華康楷書體W5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F2E4019"/>
    <w:multiLevelType w:val="hybridMultilevel"/>
    <w:tmpl w:val="198E9A80"/>
    <w:lvl w:ilvl="0" w:tplc="5B240E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E1C7D10"/>
    <w:multiLevelType w:val="hybridMultilevel"/>
    <w:tmpl w:val="693A617E"/>
    <w:lvl w:ilvl="0" w:tplc="D444B3FC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A14587"/>
    <w:multiLevelType w:val="hybridMultilevel"/>
    <w:tmpl w:val="47FE37BC"/>
    <w:lvl w:ilvl="0" w:tplc="CC044F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585649378">
    <w:abstractNumId w:val="6"/>
  </w:num>
  <w:num w:numId="2" w16cid:durableId="1304114669">
    <w:abstractNumId w:val="3"/>
  </w:num>
  <w:num w:numId="3" w16cid:durableId="161970810">
    <w:abstractNumId w:val="7"/>
  </w:num>
  <w:num w:numId="4" w16cid:durableId="1476067343">
    <w:abstractNumId w:val="2"/>
  </w:num>
  <w:num w:numId="5" w16cid:durableId="1260259331">
    <w:abstractNumId w:val="10"/>
  </w:num>
  <w:num w:numId="6" w16cid:durableId="533932850">
    <w:abstractNumId w:val="4"/>
  </w:num>
  <w:num w:numId="7" w16cid:durableId="931621180">
    <w:abstractNumId w:val="1"/>
  </w:num>
  <w:num w:numId="8" w16cid:durableId="104354162">
    <w:abstractNumId w:val="5"/>
  </w:num>
  <w:num w:numId="9" w16cid:durableId="1683773880">
    <w:abstractNumId w:val="0"/>
  </w:num>
  <w:num w:numId="10" w16cid:durableId="366566370">
    <w:abstractNumId w:val="8"/>
  </w:num>
  <w:num w:numId="11" w16cid:durableId="1214584150">
    <w:abstractNumId w:val="9"/>
  </w:num>
  <w:num w:numId="12" w16cid:durableId="5349296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NTUzNzOyNLIwMjRQ0lEKTi0uzszPAykwqQUARVd+1iwAAAA="/>
  </w:docVars>
  <w:rsids>
    <w:rsidRoot w:val="00EC4FA3"/>
    <w:rsid w:val="00004E9A"/>
    <w:rsid w:val="0001023B"/>
    <w:rsid w:val="0001319A"/>
    <w:rsid w:val="00027626"/>
    <w:rsid w:val="000415DB"/>
    <w:rsid w:val="000566FE"/>
    <w:rsid w:val="00073FFD"/>
    <w:rsid w:val="00082674"/>
    <w:rsid w:val="00084B00"/>
    <w:rsid w:val="000A76CB"/>
    <w:rsid w:val="000D5D61"/>
    <w:rsid w:val="001032BD"/>
    <w:rsid w:val="001142C3"/>
    <w:rsid w:val="001559B9"/>
    <w:rsid w:val="0016739D"/>
    <w:rsid w:val="001870BE"/>
    <w:rsid w:val="00196599"/>
    <w:rsid w:val="001B7F73"/>
    <w:rsid w:val="001C19EE"/>
    <w:rsid w:val="001F37FE"/>
    <w:rsid w:val="00203DB6"/>
    <w:rsid w:val="00216C55"/>
    <w:rsid w:val="00216E5A"/>
    <w:rsid w:val="00240684"/>
    <w:rsid w:val="00243287"/>
    <w:rsid w:val="002507E9"/>
    <w:rsid w:val="00256585"/>
    <w:rsid w:val="0028762A"/>
    <w:rsid w:val="00291188"/>
    <w:rsid w:val="0029407E"/>
    <w:rsid w:val="002C29A7"/>
    <w:rsid w:val="002C4CAB"/>
    <w:rsid w:val="0030206E"/>
    <w:rsid w:val="00311BEC"/>
    <w:rsid w:val="00332F7D"/>
    <w:rsid w:val="003459FC"/>
    <w:rsid w:val="0034626F"/>
    <w:rsid w:val="0034660A"/>
    <w:rsid w:val="003668C2"/>
    <w:rsid w:val="00387C33"/>
    <w:rsid w:val="0039684A"/>
    <w:rsid w:val="003A0200"/>
    <w:rsid w:val="003B564F"/>
    <w:rsid w:val="003B6C88"/>
    <w:rsid w:val="003C64A1"/>
    <w:rsid w:val="003D0C7A"/>
    <w:rsid w:val="004117F4"/>
    <w:rsid w:val="00412F3C"/>
    <w:rsid w:val="00413FC9"/>
    <w:rsid w:val="004221FC"/>
    <w:rsid w:val="00425525"/>
    <w:rsid w:val="004441E0"/>
    <w:rsid w:val="004715B7"/>
    <w:rsid w:val="004776E9"/>
    <w:rsid w:val="004848B0"/>
    <w:rsid w:val="00493EE4"/>
    <w:rsid w:val="004A11CB"/>
    <w:rsid w:val="004A27A9"/>
    <w:rsid w:val="004A3FC7"/>
    <w:rsid w:val="004B4A5E"/>
    <w:rsid w:val="004C021C"/>
    <w:rsid w:val="004F1C40"/>
    <w:rsid w:val="005106EE"/>
    <w:rsid w:val="00512F9F"/>
    <w:rsid w:val="00554355"/>
    <w:rsid w:val="005C54DE"/>
    <w:rsid w:val="005C5869"/>
    <w:rsid w:val="005D4E42"/>
    <w:rsid w:val="005F2303"/>
    <w:rsid w:val="00645D14"/>
    <w:rsid w:val="00664855"/>
    <w:rsid w:val="00664962"/>
    <w:rsid w:val="006B4A87"/>
    <w:rsid w:val="006C20CC"/>
    <w:rsid w:val="006C49B0"/>
    <w:rsid w:val="006D5CFE"/>
    <w:rsid w:val="0072072E"/>
    <w:rsid w:val="00731344"/>
    <w:rsid w:val="0074114C"/>
    <w:rsid w:val="00751B1D"/>
    <w:rsid w:val="007551DF"/>
    <w:rsid w:val="00773990"/>
    <w:rsid w:val="00784024"/>
    <w:rsid w:val="00793053"/>
    <w:rsid w:val="007A13EF"/>
    <w:rsid w:val="007A5AAD"/>
    <w:rsid w:val="007B6829"/>
    <w:rsid w:val="007C3AC9"/>
    <w:rsid w:val="007D1B18"/>
    <w:rsid w:val="007D6ADC"/>
    <w:rsid w:val="007F36E7"/>
    <w:rsid w:val="007F59E6"/>
    <w:rsid w:val="00877346"/>
    <w:rsid w:val="008A35CB"/>
    <w:rsid w:val="008A5709"/>
    <w:rsid w:val="008B3BA4"/>
    <w:rsid w:val="008C03AE"/>
    <w:rsid w:val="008C04A1"/>
    <w:rsid w:val="008C399E"/>
    <w:rsid w:val="008C3E07"/>
    <w:rsid w:val="008C5648"/>
    <w:rsid w:val="008C66F1"/>
    <w:rsid w:val="008C755F"/>
    <w:rsid w:val="008D4002"/>
    <w:rsid w:val="00923C51"/>
    <w:rsid w:val="00955A1B"/>
    <w:rsid w:val="00964EEB"/>
    <w:rsid w:val="00965A95"/>
    <w:rsid w:val="0098150C"/>
    <w:rsid w:val="00984A84"/>
    <w:rsid w:val="009A3BEC"/>
    <w:rsid w:val="009A7A9A"/>
    <w:rsid w:val="009E1C2C"/>
    <w:rsid w:val="009F2DF2"/>
    <w:rsid w:val="00A0562A"/>
    <w:rsid w:val="00A61B93"/>
    <w:rsid w:val="00A704F6"/>
    <w:rsid w:val="00A823FF"/>
    <w:rsid w:val="00AA745A"/>
    <w:rsid w:val="00AB4880"/>
    <w:rsid w:val="00AD06E9"/>
    <w:rsid w:val="00AF66BE"/>
    <w:rsid w:val="00B22152"/>
    <w:rsid w:val="00B353AB"/>
    <w:rsid w:val="00B5720C"/>
    <w:rsid w:val="00B650CF"/>
    <w:rsid w:val="00B82D83"/>
    <w:rsid w:val="00B86150"/>
    <w:rsid w:val="00BA2EC8"/>
    <w:rsid w:val="00BA2FC8"/>
    <w:rsid w:val="00BC2FBC"/>
    <w:rsid w:val="00BC4DB1"/>
    <w:rsid w:val="00BC51EC"/>
    <w:rsid w:val="00C01617"/>
    <w:rsid w:val="00C06F84"/>
    <w:rsid w:val="00C41AD2"/>
    <w:rsid w:val="00C458A6"/>
    <w:rsid w:val="00C9491E"/>
    <w:rsid w:val="00C950D0"/>
    <w:rsid w:val="00CA6A0D"/>
    <w:rsid w:val="00CC3524"/>
    <w:rsid w:val="00CE3C9A"/>
    <w:rsid w:val="00CE786E"/>
    <w:rsid w:val="00CF0179"/>
    <w:rsid w:val="00D4741C"/>
    <w:rsid w:val="00D6571C"/>
    <w:rsid w:val="00D8676D"/>
    <w:rsid w:val="00DB2764"/>
    <w:rsid w:val="00DB29BB"/>
    <w:rsid w:val="00DC5C8A"/>
    <w:rsid w:val="00DD03A7"/>
    <w:rsid w:val="00DD4BBA"/>
    <w:rsid w:val="00DE07AE"/>
    <w:rsid w:val="00E42381"/>
    <w:rsid w:val="00E55EBF"/>
    <w:rsid w:val="00E7524C"/>
    <w:rsid w:val="00E77ACE"/>
    <w:rsid w:val="00E953AD"/>
    <w:rsid w:val="00EB15DB"/>
    <w:rsid w:val="00EC4FA3"/>
    <w:rsid w:val="00ED03B0"/>
    <w:rsid w:val="00F12590"/>
    <w:rsid w:val="00F25D58"/>
    <w:rsid w:val="00F33330"/>
    <w:rsid w:val="00F448D0"/>
    <w:rsid w:val="00F554F4"/>
    <w:rsid w:val="00F60E6C"/>
    <w:rsid w:val="00F65614"/>
    <w:rsid w:val="00F972C2"/>
    <w:rsid w:val="00FD598D"/>
    <w:rsid w:val="00FE2695"/>
    <w:rsid w:val="00FE37CA"/>
    <w:rsid w:val="00FF4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DC3350B"/>
  <w15:chartTrackingRefBased/>
  <w15:docId w15:val="{C2E5F93F-CB04-48AA-8912-FB1633EE8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rFonts w:ascii="Arial" w:hAnsi="Arial" w:cs="Arial"/>
      <w:b/>
      <w:bCs/>
      <w:i/>
      <w:iCs/>
    </w:rPr>
  </w:style>
  <w:style w:type="paragraph" w:styleId="2">
    <w:name w:val="heading 2"/>
    <w:basedOn w:val="a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sz w:val="36"/>
      <w:szCs w:val="36"/>
    </w:rPr>
  </w:style>
  <w:style w:type="paragraph" w:styleId="3">
    <w:name w:val="heading 3"/>
    <w:basedOn w:val="a"/>
    <w:qFormat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EC4FA3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首 字元"/>
    <w:link w:val="a3"/>
    <w:uiPriority w:val="99"/>
    <w:rsid w:val="00EC4FA3"/>
    <w:rPr>
      <w:lang w:val="en-GB" w:eastAsia="en-US"/>
    </w:rPr>
  </w:style>
  <w:style w:type="paragraph" w:styleId="a5">
    <w:name w:val="footer"/>
    <w:basedOn w:val="a"/>
    <w:link w:val="a6"/>
    <w:uiPriority w:val="99"/>
    <w:unhideWhenUsed/>
    <w:rsid w:val="00EC4FA3"/>
    <w:pPr>
      <w:tabs>
        <w:tab w:val="center" w:pos="4153"/>
        <w:tab w:val="right" w:pos="8306"/>
      </w:tabs>
      <w:snapToGrid w:val="0"/>
    </w:pPr>
  </w:style>
  <w:style w:type="character" w:customStyle="1" w:styleId="a6">
    <w:name w:val="頁尾 字元"/>
    <w:link w:val="a5"/>
    <w:uiPriority w:val="99"/>
    <w:rsid w:val="00EC4FA3"/>
    <w:rPr>
      <w:lang w:val="en-GB" w:eastAsia="en-US"/>
    </w:rPr>
  </w:style>
  <w:style w:type="character" w:styleId="a7">
    <w:name w:val="Hyperlink"/>
    <w:rsid w:val="00664855"/>
    <w:rPr>
      <w:color w:val="0000FF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3459FC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3459FC"/>
    <w:rPr>
      <w:rFonts w:ascii="Cambria" w:eastAsia="新細明體" w:hAnsi="Cambria" w:cs="Times New Roman"/>
      <w:sz w:val="18"/>
      <w:szCs w:val="18"/>
      <w:lang w:val="en-GB" w:eastAsia="en-US"/>
    </w:rPr>
  </w:style>
  <w:style w:type="paragraph" w:styleId="aa">
    <w:name w:val="List Paragraph"/>
    <w:basedOn w:val="a"/>
    <w:uiPriority w:val="34"/>
    <w:qFormat/>
    <w:rsid w:val="007D1B18"/>
    <w:pPr>
      <w:widowControl w:val="0"/>
      <w:ind w:leftChars="200" w:left="480"/>
    </w:pPr>
    <w:rPr>
      <w:rFonts w:ascii="Calibri" w:hAnsi="Calibri"/>
      <w:kern w:val="2"/>
      <w:sz w:val="24"/>
      <w:szCs w:val="22"/>
      <w:lang w:val="en-US" w:eastAsia="zh-TW"/>
    </w:rPr>
  </w:style>
  <w:style w:type="table" w:styleId="ab">
    <w:name w:val="Table Grid"/>
    <w:basedOn w:val="a1"/>
    <w:uiPriority w:val="59"/>
    <w:rsid w:val="00493E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8A35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90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syd-cp@hksy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ED3CB-B8B2-4E11-A064-08BBD2DB4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6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of Education Health and Professional Studiesin collaboration withShue Yan College, Hong Kong</vt:lpstr>
    </vt:vector>
  </TitlesOfParts>
  <Company>Shue Yan College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Education Health and Professional Studiesin collaboration withShue Yan College, Hong Kong</dc:title>
  <dc:subject/>
  <dc:creator>HKSYU</dc:creator>
  <cp:keywords/>
  <cp:lastModifiedBy>KWOK Melody</cp:lastModifiedBy>
  <cp:revision>2</cp:revision>
  <cp:lastPrinted>2017-03-13T06:39:00Z</cp:lastPrinted>
  <dcterms:created xsi:type="dcterms:W3CDTF">2024-04-23T03:39:00Z</dcterms:created>
  <dcterms:modified xsi:type="dcterms:W3CDTF">2024-04-23T03:39:00Z</dcterms:modified>
</cp:coreProperties>
</file>